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727" w:rsidRPr="000A1BBF" w:rsidRDefault="00252727" w:rsidP="00252727">
      <w:pPr>
        <w:widowControl w:val="0"/>
        <w:ind w:left="4956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T.C.</w:t>
      </w:r>
    </w:p>
    <w:p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1B7D9D">
        <w:rPr>
          <w:b/>
          <w:sz w:val="22"/>
          <w:szCs w:val="22"/>
        </w:rPr>
        <w:t>GÜZ</w:t>
      </w:r>
      <w:r w:rsidR="00252727" w:rsidRPr="000A1BBF">
        <w:rPr>
          <w:b/>
          <w:sz w:val="22"/>
          <w:szCs w:val="22"/>
        </w:rPr>
        <w:t xml:space="preserve"> DÖNEMİ </w:t>
      </w:r>
    </w:p>
    <w:p w:rsidR="00252727" w:rsidRPr="000A1BBF" w:rsidRDefault="0094790D" w:rsidP="0025272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KREASYON</w:t>
      </w:r>
      <w:r w:rsidR="00252727" w:rsidRPr="000A1BBF">
        <w:rPr>
          <w:b/>
          <w:sz w:val="22"/>
          <w:szCs w:val="22"/>
        </w:rPr>
        <w:t xml:space="preserve"> BÖLÜMÜ </w:t>
      </w:r>
      <w:r w:rsidR="00D14FD8">
        <w:rPr>
          <w:b/>
          <w:sz w:val="22"/>
          <w:szCs w:val="22"/>
        </w:rPr>
        <w:t>BÜTÜNLEME</w:t>
      </w:r>
      <w:r w:rsidR="00252727" w:rsidRPr="000A1BBF">
        <w:rPr>
          <w:b/>
          <w:sz w:val="22"/>
          <w:szCs w:val="22"/>
        </w:rPr>
        <w:t xml:space="preserve"> SINAV PROGRAMI</w:t>
      </w:r>
    </w:p>
    <w:p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1016"/>
        <w:gridCol w:w="3118"/>
        <w:gridCol w:w="709"/>
        <w:gridCol w:w="1134"/>
        <w:gridCol w:w="2410"/>
      </w:tblGrid>
      <w:tr w:rsidR="004B6151" w:rsidRPr="004434C0" w:rsidTr="006714EB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4406B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1016" w:type="dxa"/>
            <w:tcBorders>
              <w:bottom w:val="single" w:sz="24" w:space="0" w:color="auto"/>
            </w:tcBorders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118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ÖĞR.</w:t>
            </w: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134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4B6151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410" w:type="dxa"/>
            <w:tcBorders>
              <w:bottom w:val="single" w:sz="24" w:space="0" w:color="auto"/>
            </w:tcBorders>
          </w:tcPr>
          <w:p w:rsidR="004B6151" w:rsidRPr="00D936D6" w:rsidRDefault="004B6151" w:rsidP="004B6151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Pr="002A3989">
              <w:rPr>
                <w:b/>
                <w:sz w:val="18"/>
                <w:szCs w:val="18"/>
              </w:rPr>
              <w:t>9.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2A3989">
              <w:rPr>
                <w:b/>
                <w:color w:val="000000"/>
                <w:sz w:val="18"/>
                <w:szCs w:val="18"/>
              </w:rPr>
              <w:t>PF3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2A3989">
              <w:rPr>
                <w:b/>
                <w:bCs/>
                <w:sz w:val="18"/>
                <w:szCs w:val="18"/>
              </w:rPr>
              <w:t>Eğitimde Ölçme ve Değerlendirme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2A3989">
              <w:rPr>
                <w:b/>
                <w:bCs/>
                <w:sz w:val="18"/>
                <w:szCs w:val="18"/>
              </w:rPr>
              <w:t>(</w:t>
            </w:r>
            <w:proofErr w:type="gramEnd"/>
            <w:r w:rsidRPr="002A3989">
              <w:rPr>
                <w:b/>
                <w:bCs/>
                <w:sz w:val="18"/>
                <w:szCs w:val="18"/>
              </w:rPr>
              <w:t xml:space="preserve">Dr. </w:t>
            </w:r>
            <w:proofErr w:type="spellStart"/>
            <w:r w:rsidRPr="002A3989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2A3989">
              <w:rPr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2A3989">
              <w:rPr>
                <w:b/>
                <w:bCs/>
                <w:sz w:val="18"/>
                <w:szCs w:val="18"/>
              </w:rPr>
              <w:t>Üy</w:t>
            </w:r>
            <w:proofErr w:type="spellEnd"/>
            <w:r w:rsidRPr="002A3989">
              <w:rPr>
                <w:b/>
                <w:bCs/>
                <w:sz w:val="18"/>
                <w:szCs w:val="18"/>
              </w:rPr>
              <w:t>. Cumhur GÜNGÖR</w:t>
            </w:r>
            <w:proofErr w:type="gramStart"/>
            <w:r w:rsidRPr="002A3989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D14FD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2A3989" w:rsidRDefault="00894BC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LİNE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BB4661" w:rsidRDefault="002A3989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54701F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AD1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54701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Yabancı Dil I</w:t>
            </w:r>
          </w:p>
          <w:p w:rsidR="002A3989" w:rsidRPr="00D936D6" w:rsidRDefault="002A3989" w:rsidP="0054701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894BC9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English </w:t>
            </w:r>
            <w:proofErr w:type="spellStart"/>
            <w:r w:rsidRPr="00D936D6">
              <w:rPr>
                <w:b/>
                <w:sz w:val="18"/>
                <w:szCs w:val="18"/>
              </w:rPr>
              <w:t>For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D936D6">
              <w:rPr>
                <w:b/>
                <w:sz w:val="18"/>
                <w:szCs w:val="18"/>
              </w:rPr>
              <w:t>Rec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/>
                <w:sz w:val="18"/>
                <w:szCs w:val="18"/>
              </w:rPr>
              <w:t>Tourism</w:t>
            </w:r>
            <w:proofErr w:type="spellEnd"/>
          </w:p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S20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entbol</w:t>
            </w:r>
          </w:p>
          <w:p w:rsidR="002A3989" w:rsidRPr="00D936D6" w:rsidRDefault="002A3989" w:rsidP="0099585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(Dr. 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.</w:t>
            </w:r>
            <w:proofErr w:type="spellStart"/>
            <w:r w:rsidRPr="00D936D6">
              <w:rPr>
                <w:bCs/>
                <w:sz w:val="18"/>
                <w:szCs w:val="18"/>
              </w:rPr>
              <w:t>Üy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D936D6">
              <w:rPr>
                <w:bCs/>
                <w:sz w:val="18"/>
                <w:szCs w:val="18"/>
              </w:rPr>
              <w:t>Adem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S2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Futbol</w:t>
            </w:r>
          </w:p>
          <w:p w:rsidR="002A3989" w:rsidRPr="00D936D6" w:rsidRDefault="002A3989" w:rsidP="0099585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BS31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375E7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Bir. Sporlar II</w:t>
            </w:r>
          </w:p>
          <w:p w:rsidR="002A3989" w:rsidRPr="00D936D6" w:rsidRDefault="002A3989" w:rsidP="00375E7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 xml:space="preserve">Vücut Gel. Ve </w:t>
            </w:r>
            <w:proofErr w:type="spellStart"/>
            <w:r w:rsidRPr="00D936D6">
              <w:rPr>
                <w:b/>
                <w:bCs/>
                <w:sz w:val="18"/>
                <w:szCs w:val="18"/>
              </w:rPr>
              <w:t>Fitness</w:t>
            </w:r>
            <w:proofErr w:type="spellEnd"/>
          </w:p>
          <w:p w:rsidR="002A3989" w:rsidRPr="00D936D6" w:rsidRDefault="002A3989" w:rsidP="00375E7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B. Orkun Ö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2A3989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0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794D3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Bir. Sporlar II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Tenis I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40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5023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D936D6">
              <w:rPr>
                <w:b/>
                <w:bCs/>
                <w:sz w:val="18"/>
                <w:szCs w:val="18"/>
              </w:rPr>
              <w:t>Terapötik</w:t>
            </w:r>
            <w:proofErr w:type="spellEnd"/>
            <w:r w:rsidRPr="00D936D6">
              <w:rPr>
                <w:b/>
                <w:bCs/>
                <w:sz w:val="18"/>
                <w:szCs w:val="18"/>
              </w:rPr>
              <w:t xml:space="preserve"> Rekreasyon</w:t>
            </w:r>
          </w:p>
          <w:p w:rsidR="002A3989" w:rsidRPr="00D936D6" w:rsidRDefault="002A3989" w:rsidP="005023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Ali </w:t>
            </w:r>
            <w:proofErr w:type="spellStart"/>
            <w:r w:rsidRPr="00D936D6">
              <w:rPr>
                <w:bCs/>
                <w:sz w:val="18"/>
                <w:szCs w:val="18"/>
              </w:rPr>
              <w:t>İhsanAKSU</w:t>
            </w:r>
            <w:proofErr w:type="spellEnd"/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K40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375E7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Etkili İletişim Becerileri</w:t>
            </w:r>
          </w:p>
          <w:p w:rsidR="002A3989" w:rsidRPr="00D936D6" w:rsidRDefault="002A3989" w:rsidP="00375E7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H. Can KAY 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8A1EA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2A3989" w:rsidRDefault="002A3989" w:rsidP="008A1EA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2A3989">
              <w:rPr>
                <w:b/>
                <w:sz w:val="18"/>
                <w:szCs w:val="18"/>
              </w:rPr>
              <w:t>1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FA5EE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FA5EE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2A3989">
              <w:rPr>
                <w:b/>
                <w:color w:val="000000"/>
                <w:sz w:val="18"/>
                <w:szCs w:val="18"/>
              </w:rPr>
              <w:t>PF203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FA5EE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2A3989">
              <w:rPr>
                <w:b/>
                <w:sz w:val="18"/>
                <w:szCs w:val="18"/>
                <w:lang w:eastAsia="en-US"/>
              </w:rPr>
              <w:t>Öğretim Teknolojileri</w:t>
            </w:r>
          </w:p>
          <w:p w:rsidR="002A3989" w:rsidRPr="002A3989" w:rsidRDefault="002A3989" w:rsidP="00FA5EE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proofErr w:type="gramStart"/>
            <w:r w:rsidRPr="002A3989">
              <w:rPr>
                <w:b/>
                <w:bCs/>
                <w:sz w:val="18"/>
                <w:szCs w:val="18"/>
              </w:rPr>
              <w:t>(</w:t>
            </w:r>
            <w:proofErr w:type="gramEnd"/>
            <w:r w:rsidRPr="002A3989">
              <w:rPr>
                <w:b/>
                <w:bCs/>
                <w:sz w:val="18"/>
                <w:szCs w:val="18"/>
              </w:rPr>
              <w:t xml:space="preserve">Dr. </w:t>
            </w:r>
            <w:proofErr w:type="spellStart"/>
            <w:r w:rsidRPr="002A3989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2A3989">
              <w:rPr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2A3989">
              <w:rPr>
                <w:b/>
                <w:bCs/>
                <w:sz w:val="18"/>
                <w:szCs w:val="18"/>
              </w:rPr>
              <w:t>Üy</w:t>
            </w:r>
            <w:proofErr w:type="spellEnd"/>
            <w:r w:rsidRPr="002A3989">
              <w:rPr>
                <w:b/>
                <w:bCs/>
                <w:sz w:val="18"/>
                <w:szCs w:val="18"/>
              </w:rPr>
              <w:t>. Cumhur GÜNGÖR</w:t>
            </w:r>
            <w:proofErr w:type="gramStart"/>
            <w:r w:rsidRPr="002A3989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A3989" w:rsidRPr="002A3989" w:rsidRDefault="002A3989" w:rsidP="001C6AC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2A3989" w:rsidRDefault="00894BC9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LİNE</w:t>
            </w:r>
          </w:p>
        </w:tc>
        <w:tc>
          <w:tcPr>
            <w:tcW w:w="2410" w:type="dxa"/>
            <w:tcBorders>
              <w:top w:val="single" w:sz="24" w:space="0" w:color="auto"/>
              <w:bottom w:val="single" w:sz="4" w:space="0" w:color="auto"/>
            </w:tcBorders>
          </w:tcPr>
          <w:p w:rsidR="002A3989" w:rsidRPr="00BB4661" w:rsidRDefault="002A3989" w:rsidP="00901A51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14A2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="002A3989" w:rsidRPr="00D936D6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AD40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 xml:space="preserve">Seç. </w:t>
            </w:r>
            <w:proofErr w:type="spellStart"/>
            <w:r w:rsidRPr="00D936D6">
              <w:rPr>
                <w:b/>
                <w:sz w:val="18"/>
                <w:szCs w:val="18"/>
                <w:lang w:eastAsia="en-US"/>
              </w:rPr>
              <w:t>Yab</w:t>
            </w:r>
            <w:proofErr w:type="spellEnd"/>
            <w:r w:rsidRPr="00D936D6">
              <w:rPr>
                <w:b/>
                <w:sz w:val="18"/>
                <w:szCs w:val="18"/>
                <w:lang w:eastAsia="en-US"/>
              </w:rPr>
              <w:t xml:space="preserve">. Dil 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Almanca</w:t>
            </w:r>
          </w:p>
          <w:p w:rsidR="002A3989" w:rsidRPr="00D936D6" w:rsidRDefault="002A3989" w:rsidP="00FC4F5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Gör. Esad Ömer ŞEKER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" w:space="0" w:color="auto"/>
            </w:tcBorders>
          </w:tcPr>
          <w:p w:rsidR="002A3989" w:rsidRPr="00BB4661" w:rsidRDefault="002A3989" w:rsidP="00901A51">
            <w:pPr>
              <w:widowControl w:val="0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" w:space="0" w:color="auto"/>
            </w:tcBorders>
          </w:tcPr>
          <w:p w:rsidR="002A3989" w:rsidRPr="00D936D6" w:rsidRDefault="002A3989" w:rsidP="009C1EE8">
            <w:pPr>
              <w:widowControl w:val="0"/>
              <w:rPr>
                <w:sz w:val="16"/>
                <w:szCs w:val="18"/>
              </w:rPr>
            </w:pPr>
            <w:r w:rsidRPr="009C1EE8">
              <w:rPr>
                <w:sz w:val="22"/>
                <w:szCs w:val="18"/>
              </w:rPr>
              <w:t>REK2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Egzersiz Fizyolojisi</w:t>
            </w:r>
          </w:p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2A3989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" w:space="0" w:color="auto"/>
            </w:tcBorders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F647C5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Fiziksel Aktivite ve Sağlık</w:t>
            </w:r>
          </w:p>
          <w:p w:rsidR="002A3989" w:rsidRPr="00D936D6" w:rsidRDefault="002A3989" w:rsidP="00F647C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Üye. Yunus TORTOP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BB4661" w:rsidRDefault="002A3989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K10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Beden Eğitimi ve Sporun Temelleri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D936D6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894B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DE135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D936D6" w:rsidRDefault="002A3989" w:rsidP="009C1EE8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40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DE135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Gönüllülük ve Toplumsal Duyarlılık</w:t>
            </w:r>
          </w:p>
          <w:p w:rsidR="002A3989" w:rsidRPr="00D936D6" w:rsidRDefault="002A3989" w:rsidP="00DE135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Gör. Ali İhsan AKSU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DE13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53B86" w:rsidP="00DE135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BB4661" w:rsidRDefault="002A3989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D936D6" w:rsidRDefault="002A3989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F647C5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Sağlık Bilgisi ve İlk Yardım</w:t>
            </w:r>
          </w:p>
          <w:p w:rsidR="002A3989" w:rsidRPr="00D936D6" w:rsidRDefault="002A3989" w:rsidP="00F647C5">
            <w:pPr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D936D6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Yunus TORTOP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1F65E2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Default="002A3989" w:rsidP="009C1EE8">
            <w:pPr>
              <w:widowControl w:val="0"/>
              <w:rPr>
                <w:sz w:val="18"/>
                <w:szCs w:val="18"/>
              </w:rPr>
            </w:pPr>
          </w:p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205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Basketbol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53B8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2A3989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>
              <w:rPr>
                <w:b/>
                <w:sz w:val="18"/>
                <w:szCs w:val="18"/>
              </w:rPr>
              <w:t>1</w:t>
            </w:r>
            <w:r w:rsidRPr="002A3989">
              <w:rPr>
                <w:b/>
                <w:sz w:val="18"/>
                <w:szCs w:val="18"/>
              </w:rPr>
              <w:t>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F647C5">
            <w:pPr>
              <w:tabs>
                <w:tab w:val="left" w:pos="4800"/>
              </w:tabs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4" w:space="0" w:color="auto"/>
            </w:tcBorders>
          </w:tcPr>
          <w:p w:rsidR="002A3989" w:rsidRPr="002A3989" w:rsidRDefault="002A3989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  <w:p w:rsidR="002A3989" w:rsidRPr="002A3989" w:rsidRDefault="002A3989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F201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F647C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2A3989">
              <w:rPr>
                <w:b/>
                <w:bCs/>
                <w:sz w:val="18"/>
                <w:szCs w:val="18"/>
              </w:rPr>
              <w:t>Eğitime Giriş</w:t>
            </w:r>
          </w:p>
          <w:p w:rsidR="002A3989" w:rsidRPr="002A3989" w:rsidRDefault="002A3989" w:rsidP="00F647C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2A3989">
              <w:rPr>
                <w:b/>
                <w:bCs/>
                <w:sz w:val="18"/>
                <w:szCs w:val="18"/>
              </w:rPr>
              <w:t>(Doç. Dr. Yüksel EROĞLU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2A3989" w:rsidRDefault="002A3989" w:rsidP="00F647C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2A3989" w:rsidRDefault="009669D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LİNE</w:t>
            </w:r>
          </w:p>
        </w:tc>
        <w:tc>
          <w:tcPr>
            <w:tcW w:w="241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20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FC06E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D936D6">
              <w:rPr>
                <w:b/>
                <w:bCs/>
                <w:sz w:val="18"/>
                <w:szCs w:val="18"/>
              </w:rPr>
              <w:t>Psikomotor</w:t>
            </w:r>
            <w:proofErr w:type="spellEnd"/>
            <w:r w:rsidRPr="00D936D6">
              <w:rPr>
                <w:b/>
                <w:bCs/>
                <w:sz w:val="18"/>
                <w:szCs w:val="18"/>
              </w:rPr>
              <w:t xml:space="preserve"> Gelişim</w:t>
            </w:r>
          </w:p>
          <w:p w:rsidR="002A3989" w:rsidRPr="00D936D6" w:rsidRDefault="002A3989" w:rsidP="00FC06EE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r w:rsidRPr="00D936D6">
              <w:rPr>
                <w:bCs/>
                <w:sz w:val="18"/>
                <w:szCs w:val="18"/>
              </w:rPr>
              <w:t>Doç.D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Sebiha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A3989" w:rsidRPr="00BB4661" w:rsidRDefault="002A3989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alk Dansları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H. Can KAY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BB4661" w:rsidRDefault="002A3989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alk Dansları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H. Can KAY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BB4661" w:rsidRDefault="002A3989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909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alk Dansları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H. Can KAY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A3989" w:rsidRPr="00BB4661" w:rsidRDefault="002A3989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909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4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da Liderlik Becerileri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53B8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0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Modern Danslar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Ali İhsan AKSU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53B8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07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0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Modern Danslar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Ali İhsan AKSU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0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Modern Danslar</w:t>
            </w:r>
          </w:p>
          <w:p w:rsidR="00253B86" w:rsidRPr="00D936D6" w:rsidRDefault="00253B86" w:rsidP="00FE2DF1">
            <w:pPr>
              <w:widowControl w:val="0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Ali İhsan AKSU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2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2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2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2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Kampçılık (Kış Kampı)</w:t>
            </w:r>
          </w:p>
          <w:p w:rsidR="00253B86" w:rsidRPr="00D936D6" w:rsidRDefault="00253B86" w:rsidP="005E0D2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2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253B86" w:rsidRPr="00D936D6" w:rsidRDefault="00253B86" w:rsidP="005E0D2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Kampçılık (Kış Kampı)</w:t>
            </w:r>
          </w:p>
          <w:p w:rsidR="00253B86" w:rsidRPr="00D936D6" w:rsidRDefault="00253B86" w:rsidP="005E0D2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2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253B86" w:rsidRPr="00D936D6" w:rsidRDefault="00253B86" w:rsidP="005E0D2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Kampçılık (Kış Kampı)</w:t>
            </w:r>
          </w:p>
          <w:p w:rsidR="00253B86" w:rsidRPr="00D936D6" w:rsidRDefault="00253B86" w:rsidP="005E0D2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(Doç. Dr. Rıfat YAĞMUR)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 Bilimine Giriş</w:t>
            </w:r>
          </w:p>
          <w:p w:rsidR="00253B86" w:rsidRPr="00D936D6" w:rsidRDefault="00253B86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53B86" w:rsidRPr="00D936D6" w:rsidRDefault="00253B86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253B86" w:rsidRPr="00BB4661" w:rsidRDefault="00253B86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407567" w:rsidRDefault="002A3989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407567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407567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407567" w:rsidRDefault="002A3989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Türk Dili</w:t>
            </w:r>
          </w:p>
          <w:p w:rsidR="002A3989" w:rsidRPr="00407567" w:rsidRDefault="002A3989" w:rsidP="00D14FD8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Mustafa ALKAN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407567" w:rsidRDefault="002A3989" w:rsidP="009C1EE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0866" w:rsidRDefault="00D90866" w:rsidP="00D90866">
            <w:pPr>
              <w:widowControl w:val="0"/>
              <w:spacing w:line="276" w:lineRule="auto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İktisadi ve İdari Bilimler Fakültesi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407567" w:rsidRDefault="002A3989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407567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407567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407567" w:rsidRDefault="002A3989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2A3989" w:rsidRPr="00407567" w:rsidRDefault="002A3989" w:rsidP="00D14FD8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Burak Ahmet SAKA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407567" w:rsidRDefault="002A3989" w:rsidP="009C1EE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0866" w:rsidRDefault="00D90866" w:rsidP="00D90866">
            <w:pPr>
              <w:widowControl w:val="0"/>
              <w:spacing w:line="276" w:lineRule="auto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İktisadi ve İdari Bilimler Fakültesi</w:t>
            </w:r>
            <w:bookmarkStart w:id="0" w:name="_GoBack"/>
            <w:bookmarkEnd w:id="0"/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2A3989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R1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Türk Dili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ustafa ALKA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DE13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0338B5" w:rsidP="00DE135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8219D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2A3989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A3989" w:rsidRPr="00D936D6" w:rsidRDefault="002A3989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İİT1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2A3989" w:rsidRPr="00D936D6" w:rsidRDefault="002A3989" w:rsidP="008219D7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Burak Ahmet SAKA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0338B5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913ED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4434C0" w:rsidTr="006714EB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2A3989" w:rsidRPr="002A3989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A3989" w:rsidRPr="002A3989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2A3989" w:rsidRPr="002A3989" w:rsidRDefault="002A3989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>
              <w:rPr>
                <w:b/>
                <w:sz w:val="18"/>
                <w:szCs w:val="18"/>
              </w:rPr>
              <w:t>1</w:t>
            </w:r>
            <w:r w:rsidRPr="002A3989">
              <w:rPr>
                <w:b/>
                <w:sz w:val="18"/>
                <w:szCs w:val="18"/>
              </w:rPr>
              <w:t>9:00</w:t>
            </w:r>
            <w:proofErr w:type="gramEnd"/>
          </w:p>
        </w:tc>
        <w:tc>
          <w:tcPr>
            <w:tcW w:w="850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2A3989" w:rsidRPr="002A3989" w:rsidRDefault="002A3989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36" w:space="0" w:color="auto"/>
              <w:bottom w:val="single" w:sz="8" w:space="0" w:color="auto"/>
            </w:tcBorders>
          </w:tcPr>
          <w:p w:rsidR="002A3989" w:rsidRPr="002A3989" w:rsidRDefault="002A3989" w:rsidP="00975604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  <w:p w:rsidR="002A3989" w:rsidRPr="002A3989" w:rsidRDefault="002A3989" w:rsidP="00975604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  <w:p w:rsidR="002A3989" w:rsidRPr="002A3989" w:rsidRDefault="002A3989" w:rsidP="0097560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F301</w:t>
            </w:r>
          </w:p>
        </w:tc>
        <w:tc>
          <w:tcPr>
            <w:tcW w:w="3118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2A3989" w:rsidRPr="002A3989" w:rsidRDefault="002A3989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Rehberlik ve Özel Eğitim</w:t>
            </w:r>
          </w:p>
          <w:p w:rsidR="002A3989" w:rsidRPr="002A3989" w:rsidRDefault="002A3989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2A3989">
              <w:rPr>
                <w:b/>
                <w:sz w:val="18"/>
                <w:szCs w:val="18"/>
              </w:rPr>
              <w:t>(</w:t>
            </w:r>
            <w:proofErr w:type="gramEnd"/>
            <w:r w:rsidRPr="002A3989">
              <w:rPr>
                <w:b/>
                <w:sz w:val="18"/>
                <w:szCs w:val="18"/>
              </w:rPr>
              <w:t xml:space="preserve">Dr. </w:t>
            </w:r>
            <w:proofErr w:type="spellStart"/>
            <w:r w:rsidRPr="002A3989">
              <w:rPr>
                <w:b/>
                <w:sz w:val="18"/>
                <w:szCs w:val="18"/>
              </w:rPr>
              <w:t>Öğr</w:t>
            </w:r>
            <w:proofErr w:type="spellEnd"/>
            <w:r w:rsidRPr="002A3989">
              <w:rPr>
                <w:b/>
                <w:sz w:val="18"/>
                <w:szCs w:val="18"/>
              </w:rPr>
              <w:t xml:space="preserve">. </w:t>
            </w:r>
            <w:proofErr w:type="spellStart"/>
            <w:r w:rsidRPr="002A3989">
              <w:rPr>
                <w:b/>
                <w:sz w:val="18"/>
                <w:szCs w:val="18"/>
              </w:rPr>
              <w:t>Üy</w:t>
            </w:r>
            <w:proofErr w:type="spellEnd"/>
            <w:r w:rsidRPr="002A3989">
              <w:rPr>
                <w:b/>
                <w:sz w:val="18"/>
                <w:szCs w:val="18"/>
              </w:rPr>
              <w:t xml:space="preserve">. </w:t>
            </w:r>
            <w:proofErr w:type="spellStart"/>
            <w:r w:rsidRPr="002A3989">
              <w:rPr>
                <w:b/>
                <w:sz w:val="18"/>
                <w:szCs w:val="18"/>
              </w:rPr>
              <w:t>Aşkay</w:t>
            </w:r>
            <w:proofErr w:type="spellEnd"/>
            <w:r w:rsidRPr="002A3989">
              <w:rPr>
                <w:b/>
                <w:sz w:val="18"/>
                <w:szCs w:val="18"/>
              </w:rPr>
              <w:t xml:space="preserve"> Nur ATASEVER</w:t>
            </w:r>
            <w:proofErr w:type="gramStart"/>
            <w:r w:rsidRPr="002A3989">
              <w:rPr>
                <w:b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2A3989" w:rsidRPr="002A3989" w:rsidRDefault="002A3989" w:rsidP="001C6AC5">
            <w:pPr>
              <w:jc w:val="center"/>
              <w:rPr>
                <w:b/>
                <w:i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2A3989" w:rsidRPr="002A3989" w:rsidRDefault="009669D0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LİNE</w:t>
            </w:r>
          </w:p>
        </w:tc>
        <w:tc>
          <w:tcPr>
            <w:tcW w:w="2410" w:type="dxa"/>
            <w:tcBorders>
              <w:top w:val="single" w:sz="36" w:space="0" w:color="auto"/>
              <w:bottom w:val="single" w:sz="8" w:space="0" w:color="auto"/>
            </w:tcBorders>
          </w:tcPr>
          <w:p w:rsidR="002A3989" w:rsidRPr="00BB4661" w:rsidRDefault="002A3989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2A3989" w:rsidRDefault="00253B86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53B86" w:rsidRPr="00D936D6" w:rsidRDefault="00253B86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D936D6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D936D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8" w:space="0" w:color="auto"/>
              <w:bottom w:val="single" w:sz="2" w:space="0" w:color="auto"/>
            </w:tcBorders>
          </w:tcPr>
          <w:p w:rsidR="00253B8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53B8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131</w:t>
            </w:r>
          </w:p>
          <w:p w:rsidR="00253B86" w:rsidRPr="009C1EE8" w:rsidRDefault="00253B86" w:rsidP="009C1EE8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I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hne Tekniği ve Tiyatro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H. Can KAY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1C6AC5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2" w:space="0" w:color="auto"/>
            </w:tcBorders>
          </w:tcPr>
          <w:p w:rsidR="00253B86" w:rsidRPr="00BB4661" w:rsidRDefault="00253B86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D936D6" w:rsidRDefault="00253B86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8" w:space="0" w:color="auto"/>
              <w:bottom w:val="single" w:sz="2" w:space="0" w:color="auto"/>
            </w:tcBorders>
          </w:tcPr>
          <w:p w:rsidR="00253B86" w:rsidRDefault="00253B86" w:rsidP="009C1EE8">
            <w:pPr>
              <w:widowControl w:val="0"/>
              <w:rPr>
                <w:sz w:val="18"/>
                <w:szCs w:val="18"/>
              </w:rPr>
            </w:pPr>
          </w:p>
          <w:p w:rsidR="00253B86" w:rsidRPr="00D936D6" w:rsidRDefault="00253B86" w:rsidP="009C1EE8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23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I</w:t>
            </w:r>
          </w:p>
          <w:p w:rsidR="00253B86" w:rsidRPr="00D936D6" w:rsidRDefault="00253B8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hne Tekniği ve Tiyatro</w:t>
            </w:r>
          </w:p>
          <w:p w:rsidR="00253B86" w:rsidRPr="00D936D6" w:rsidRDefault="00253B86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H. Can KAY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9C1EE8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2" w:space="0" w:color="auto"/>
            </w:tcBorders>
          </w:tcPr>
          <w:p w:rsidR="00253B86" w:rsidRPr="00BB4661" w:rsidRDefault="00253B86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3B0E1F" w:rsidRPr="002A3989" w:rsidRDefault="003B0E1F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3B0E1F" w:rsidRPr="00D936D6" w:rsidRDefault="003B0E1F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8" w:space="0" w:color="auto"/>
              <w:bottom w:val="single" w:sz="2" w:space="0" w:color="auto"/>
            </w:tcBorders>
          </w:tcPr>
          <w:p w:rsidR="003B0E1F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23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Yüzme Teknik Eğitimi I A Grubu</w:t>
            </w:r>
          </w:p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Semikan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894BC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3B0E1F" w:rsidRPr="00D936D6" w:rsidRDefault="00894BC9" w:rsidP="00894BC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2" w:space="0" w:color="auto"/>
            </w:tcBorders>
          </w:tcPr>
          <w:p w:rsidR="003B0E1F" w:rsidRPr="00BB4661" w:rsidRDefault="003B0E1F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2A3989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F647C5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Genel Masaj Uygulamaları</w:t>
            </w:r>
          </w:p>
          <w:p w:rsidR="003B0E1F" w:rsidRPr="00D936D6" w:rsidRDefault="003B0E1F" w:rsidP="00F647C5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Prof. Dr. Yücel OCAK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saj 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54701F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 xml:space="preserve">Genel </w:t>
            </w:r>
            <w:proofErr w:type="spellStart"/>
            <w:r w:rsidRPr="00D936D6">
              <w:rPr>
                <w:b/>
                <w:sz w:val="18"/>
                <w:szCs w:val="18"/>
                <w:lang w:eastAsia="en-US"/>
              </w:rPr>
              <w:t>Cimnastik</w:t>
            </w:r>
            <w:proofErr w:type="spellEnd"/>
            <w:r w:rsidRPr="00D936D6">
              <w:rPr>
                <w:b/>
                <w:sz w:val="18"/>
                <w:szCs w:val="18"/>
                <w:lang w:eastAsia="en-US"/>
              </w:rPr>
              <w:t xml:space="preserve"> (A)</w:t>
            </w:r>
          </w:p>
          <w:p w:rsidR="00253B86" w:rsidRPr="00D936D6" w:rsidRDefault="00253B86" w:rsidP="0054701F">
            <w:pPr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Start"/>
            <w:r w:rsidRPr="00D936D6">
              <w:rPr>
                <w:sz w:val="18"/>
                <w:szCs w:val="18"/>
                <w:lang w:eastAsia="en-US"/>
              </w:rPr>
              <w:t>Dr.Öğr.Üy</w:t>
            </w:r>
            <w:proofErr w:type="spellEnd"/>
            <w:proofErr w:type="gram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F647C5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0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Seç. </w:t>
            </w:r>
            <w:proofErr w:type="gramStart"/>
            <w:r w:rsidRPr="00D936D6">
              <w:rPr>
                <w:b/>
                <w:sz w:val="18"/>
                <w:szCs w:val="18"/>
              </w:rPr>
              <w:t>Bir .Sporlar</w:t>
            </w:r>
            <w:proofErr w:type="gramEnd"/>
            <w:r w:rsidRPr="00D936D6">
              <w:rPr>
                <w:b/>
                <w:sz w:val="18"/>
                <w:szCs w:val="18"/>
              </w:rPr>
              <w:t xml:space="preserve"> II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Atletizm</w:t>
            </w:r>
          </w:p>
          <w:p w:rsidR="00253B86" w:rsidRPr="00D936D6" w:rsidRDefault="00253B86" w:rsidP="008219D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gramEnd"/>
            <w:r w:rsidRPr="00D936D6">
              <w:rPr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Üye. Yunus TORTOP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253B86" w:rsidRPr="00BB4661" w:rsidRDefault="00253B86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53B86" w:rsidRPr="002A3989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54701F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 xml:space="preserve">Genel </w:t>
            </w:r>
            <w:proofErr w:type="spellStart"/>
            <w:r w:rsidRPr="00D936D6">
              <w:rPr>
                <w:b/>
                <w:sz w:val="18"/>
                <w:szCs w:val="18"/>
                <w:lang w:eastAsia="en-US"/>
              </w:rPr>
              <w:t>Cimnastik</w:t>
            </w:r>
            <w:proofErr w:type="spellEnd"/>
            <w:r w:rsidRPr="00D936D6">
              <w:rPr>
                <w:b/>
                <w:sz w:val="18"/>
                <w:szCs w:val="18"/>
                <w:lang w:eastAsia="en-US"/>
              </w:rPr>
              <w:t xml:space="preserve"> (B)</w:t>
            </w:r>
          </w:p>
          <w:p w:rsidR="00253B86" w:rsidRPr="00D936D6" w:rsidRDefault="00253B86" w:rsidP="0054701F">
            <w:pPr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Start"/>
            <w:r w:rsidRPr="00D936D6">
              <w:rPr>
                <w:sz w:val="18"/>
                <w:szCs w:val="18"/>
                <w:lang w:eastAsia="en-US"/>
              </w:rPr>
              <w:t>Dr.Öğr.Üy</w:t>
            </w:r>
            <w:proofErr w:type="spellEnd"/>
            <w:proofErr w:type="gram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253B86" w:rsidRPr="00BB4661" w:rsidRDefault="00253B86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53B86" w:rsidRPr="002A3989" w:rsidRDefault="00253B86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253B86" w:rsidRPr="00D936D6" w:rsidRDefault="00253B86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894BC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894BC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894BC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2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İleri Ofis Uygulamaları</w:t>
            </w:r>
          </w:p>
          <w:p w:rsidR="00253B86" w:rsidRPr="00D936D6" w:rsidRDefault="00253B86" w:rsidP="00894BC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Ali İhsan AKSU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894BC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253B86" w:rsidRPr="00BB4661" w:rsidRDefault="00253B86" w:rsidP="00894BC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894BC9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2A3989" w:rsidRDefault="003B0E1F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3B0E1F" w:rsidRPr="002A3989" w:rsidRDefault="003B0E1F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D936D6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2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Yüzme Teknik Eğitimi I B Grubu</w:t>
            </w:r>
          </w:p>
          <w:p w:rsidR="003B0E1F" w:rsidRPr="00D936D6" w:rsidRDefault="003B0E1F" w:rsidP="00894BC9">
            <w:pPr>
              <w:jc w:val="center"/>
              <w:rPr>
                <w:i/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 B. Orkun Ö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894BC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894BC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3B0E1F" w:rsidRPr="00D936D6" w:rsidRDefault="003B0E1F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3B0E1F" w:rsidRPr="00D936D6" w:rsidRDefault="003B0E1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4" w:space="0" w:color="auto"/>
            </w:tcBorders>
          </w:tcPr>
          <w:p w:rsidR="003B0E1F" w:rsidRDefault="003B0E1F" w:rsidP="004B6151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161</w:t>
            </w:r>
          </w:p>
        </w:tc>
        <w:tc>
          <w:tcPr>
            <w:tcW w:w="31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3B0E1F" w:rsidRPr="00D936D6" w:rsidRDefault="003B0E1F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</w:t>
            </w:r>
          </w:p>
          <w:p w:rsidR="003B0E1F" w:rsidRPr="00D936D6" w:rsidRDefault="003B0E1F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3B0E1F" w:rsidRPr="00D936D6" w:rsidRDefault="003B0E1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3B0E1F" w:rsidRPr="00D936D6" w:rsidRDefault="003B0E1F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</w:tcBorders>
            <w:vAlign w:val="center"/>
          </w:tcPr>
          <w:p w:rsidR="003B0E1F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4" w:space="0" w:color="auto"/>
            </w:tcBorders>
          </w:tcPr>
          <w:p w:rsidR="003B0E1F" w:rsidRPr="00BB4661" w:rsidRDefault="003B0E1F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26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I</w:t>
            </w:r>
          </w:p>
          <w:p w:rsidR="003B0E1F" w:rsidRPr="00D936D6" w:rsidRDefault="003B0E1F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3B0E1F" w:rsidRPr="00D936D6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36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3B0E1F" w:rsidRPr="00D936D6" w:rsidRDefault="003B0E1F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3B0E1F" w:rsidRPr="00D936D6" w:rsidRDefault="003B0E1F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9700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09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253B8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53B86" w:rsidRPr="00D936D6" w:rsidRDefault="00253B86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12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F647C5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</w:t>
            </w:r>
          </w:p>
          <w:p w:rsidR="00253B86" w:rsidRPr="00D936D6" w:rsidRDefault="00253B86" w:rsidP="00F647C5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936D6">
              <w:rPr>
                <w:b/>
                <w:sz w:val="18"/>
                <w:szCs w:val="18"/>
              </w:rPr>
              <w:t>Olimpizm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ve </w:t>
            </w:r>
            <w:proofErr w:type="spellStart"/>
            <w:r w:rsidRPr="00D936D6">
              <w:rPr>
                <w:b/>
                <w:sz w:val="18"/>
                <w:szCs w:val="18"/>
              </w:rPr>
              <w:t>FairPlay</w:t>
            </w:r>
            <w:proofErr w:type="spellEnd"/>
          </w:p>
          <w:p w:rsidR="00253B86" w:rsidRPr="00D936D6" w:rsidRDefault="00253B86" w:rsidP="00F647C5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253B86" w:rsidRPr="00BB4661" w:rsidRDefault="00253B8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53B86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253B86" w:rsidRPr="00D936D6" w:rsidRDefault="00253B86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253B86" w:rsidRDefault="00253B86" w:rsidP="0097005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53B86" w:rsidRPr="00D936D6" w:rsidRDefault="00253B86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22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970059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I</w:t>
            </w:r>
          </w:p>
          <w:p w:rsidR="00253B86" w:rsidRPr="00D936D6" w:rsidRDefault="00253B86" w:rsidP="00970059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936D6">
              <w:rPr>
                <w:b/>
                <w:sz w:val="18"/>
                <w:szCs w:val="18"/>
              </w:rPr>
              <w:t>Olimpizm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ve </w:t>
            </w:r>
            <w:proofErr w:type="spellStart"/>
            <w:r w:rsidRPr="00D936D6">
              <w:rPr>
                <w:b/>
                <w:sz w:val="18"/>
                <w:szCs w:val="18"/>
              </w:rPr>
              <w:t>FairPlay</w:t>
            </w:r>
            <w:proofErr w:type="spellEnd"/>
          </w:p>
          <w:p w:rsidR="00253B86" w:rsidRPr="00D936D6" w:rsidRDefault="00253B86" w:rsidP="00970059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53B86" w:rsidRPr="00D936D6" w:rsidRDefault="00253B86" w:rsidP="009700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53B86" w:rsidRPr="00D936D6" w:rsidRDefault="00253B86" w:rsidP="003C676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253B86" w:rsidRPr="00BB4661" w:rsidRDefault="00253B86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3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3B0E1F" w:rsidRPr="00D936D6" w:rsidRDefault="003B0E1F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Oyun Kültür ve Boş Zaman</w:t>
            </w:r>
          </w:p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 H. Can KAY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253B86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Öğretmenlik Uygulaması</w:t>
            </w:r>
          </w:p>
          <w:p w:rsidR="003B0E1F" w:rsidRPr="00D936D6" w:rsidRDefault="003B0E1F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Tüm Gruplar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867FE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D936D6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33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3B0E1F" w:rsidRPr="00D936D6" w:rsidRDefault="003B0E1F" w:rsidP="0054701F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Çocuklarda </w:t>
            </w:r>
            <w:proofErr w:type="spellStart"/>
            <w:r w:rsidRPr="00D936D6">
              <w:rPr>
                <w:b/>
                <w:sz w:val="18"/>
                <w:szCs w:val="18"/>
              </w:rPr>
              <w:t>Rekreatif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Etkinlikler</w:t>
            </w:r>
          </w:p>
          <w:p w:rsidR="003B0E1F" w:rsidRPr="00D936D6" w:rsidRDefault="003B0E1F" w:rsidP="0054701F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253B86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E71AF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LAN DIŞI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E71AF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Default="003B0E1F" w:rsidP="001C6A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B0E1F" w:rsidRPr="00D936D6" w:rsidRDefault="003B0E1F" w:rsidP="001C6A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1F150C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Engellilerde Rekreasyon</w:t>
            </w:r>
          </w:p>
          <w:p w:rsidR="003B0E1F" w:rsidRPr="00D936D6" w:rsidRDefault="003B0E1F" w:rsidP="001F150C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D14FD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D936D6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nel Masaj ve Uygulamaları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r w:rsidRPr="00D936D6">
              <w:rPr>
                <w:bCs/>
                <w:sz w:val="18"/>
                <w:szCs w:val="18"/>
              </w:rPr>
              <w:t>Doç.D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Bije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D14FD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D14FD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saj 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B0E1F" w:rsidRPr="004434C0" w:rsidTr="00D14FD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S20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Voleybol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D936D6">
              <w:rPr>
                <w:bCs/>
                <w:sz w:val="18"/>
                <w:szCs w:val="18"/>
              </w:rPr>
              <w:t>Bije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D14FD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894BC9" w:rsidP="00D14FD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1B7D9D" w:rsidRDefault="001B7D9D" w:rsidP="00E408F0"/>
    <w:p w:rsidR="001B7D9D" w:rsidRDefault="00B37AAD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3657562</wp:posOffset>
                </wp:positionH>
                <wp:positionV relativeFrom="paragraph">
                  <wp:posOffset>107577</wp:posOffset>
                </wp:positionV>
                <wp:extent cx="2374265" cy="1403985"/>
                <wp:effectExtent l="0" t="0" r="6350" b="254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4BC9" w:rsidRDefault="00894BC9" w:rsidP="00B37AA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894BC9" w:rsidRPr="00545A1A" w:rsidRDefault="00894BC9" w:rsidP="00B37AA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0A1BBF">
                              <w:rPr>
                                <w:b/>
                              </w:rPr>
                              <w:t xml:space="preserve">Doç. Dr. </w:t>
                            </w:r>
                            <w:r>
                              <w:rPr>
                                <w:b/>
                              </w:rPr>
                              <w:t>Rıfat YAĞMUR</w:t>
                            </w:r>
                          </w:p>
                          <w:p w:rsidR="00894BC9" w:rsidRDefault="00894BC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in;margin-top:8.4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" stroked="f">
                <v:textbox style="mso-fit-shape-to-text:t">
                  <w:txbxContent>
                    <w:p w:rsidR="00894BC9" w:rsidRDefault="00894BC9" w:rsidP="00B37AA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ölüm Başkanı</w:t>
                      </w:r>
                    </w:p>
                    <w:p w:rsidR="00894BC9" w:rsidRPr="00545A1A" w:rsidRDefault="00894BC9" w:rsidP="00B37AAD">
                      <w:pPr>
                        <w:jc w:val="center"/>
                        <w:rPr>
                          <w:b/>
                        </w:rPr>
                      </w:pPr>
                      <w:r w:rsidRPr="000A1BBF">
                        <w:rPr>
                          <w:b/>
                        </w:rPr>
                        <w:t xml:space="preserve">Doç. Dr. </w:t>
                      </w:r>
                      <w:r>
                        <w:rPr>
                          <w:b/>
                        </w:rPr>
                        <w:t>Rıfat YAĞMUR</w:t>
                      </w:r>
                    </w:p>
                    <w:p w:rsidR="00894BC9" w:rsidRDefault="00894BC9"/>
                  </w:txbxContent>
                </v:textbox>
              </v:shape>
            </w:pict>
          </mc:Fallback>
        </mc:AlternateContent>
      </w:r>
      <w:r w:rsidR="001B7D9D">
        <w:br w:type="page"/>
      </w:r>
    </w:p>
    <w:p w:rsidR="00E408F0" w:rsidRPr="000A1BBF" w:rsidRDefault="00E408F0" w:rsidP="00E408F0"/>
    <w:p w:rsidR="00DC6D54" w:rsidRPr="000A1BBF" w:rsidRDefault="00DC6D54" w:rsidP="00AA2304">
      <w:pPr>
        <w:ind w:left="6372" w:firstLine="708"/>
        <w:rPr>
          <w:b/>
        </w:rPr>
      </w:pPr>
    </w:p>
    <w:p w:rsidR="002E120F" w:rsidRPr="000A1BBF" w:rsidRDefault="002E120F" w:rsidP="00AA2304">
      <w:pPr>
        <w:jc w:val="center"/>
        <w:rPr>
          <w:b/>
        </w:rPr>
      </w:pPr>
    </w:p>
    <w:p w:rsidR="00DC6D54" w:rsidRPr="000A1BBF" w:rsidRDefault="00545A1A" w:rsidP="00AA2304">
      <w:pPr>
        <w:jc w:val="center"/>
        <w:rPr>
          <w:b/>
        </w:rPr>
      </w:pPr>
      <w:r w:rsidRPr="000A1BBF">
        <w:rPr>
          <w:b/>
        </w:rPr>
        <w:t>ESKİ MÜFREDAT</w:t>
      </w:r>
    </w:p>
    <w:p w:rsidR="00AA2304" w:rsidRPr="000A1BBF" w:rsidRDefault="00AA2304" w:rsidP="00AA2304">
      <w:pPr>
        <w:jc w:val="center"/>
        <w:rPr>
          <w:b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1016"/>
        <w:gridCol w:w="3118"/>
        <w:gridCol w:w="709"/>
        <w:gridCol w:w="1134"/>
        <w:gridCol w:w="2410"/>
      </w:tblGrid>
      <w:tr w:rsidR="004434C0" w:rsidRPr="000A1BBF" w:rsidTr="009C1EE8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1016" w:type="dxa"/>
            <w:tcBorders>
              <w:bottom w:val="single" w:sz="24" w:space="0" w:color="auto"/>
            </w:tcBorders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118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ÖĞR.</w:t>
            </w: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134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410" w:type="dxa"/>
            <w:tcBorders>
              <w:bottom w:val="single" w:sz="24" w:space="0" w:color="auto"/>
            </w:tcBorders>
          </w:tcPr>
          <w:p w:rsidR="004434C0" w:rsidRPr="000A1BBF" w:rsidRDefault="004434C0" w:rsidP="009C1EE8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4434C0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Yabancı Dil 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894B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7.02.2024</w:t>
            </w:r>
          </w:p>
          <w:p w:rsidR="004434C0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English </w:t>
            </w:r>
            <w:proofErr w:type="spellStart"/>
            <w:r w:rsidRPr="00D936D6">
              <w:rPr>
                <w:b/>
                <w:sz w:val="18"/>
                <w:szCs w:val="18"/>
              </w:rPr>
              <w:t>For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D936D6">
              <w:rPr>
                <w:b/>
                <w:sz w:val="18"/>
                <w:szCs w:val="18"/>
              </w:rPr>
              <w:t>Rec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/>
                <w:sz w:val="18"/>
                <w:szCs w:val="18"/>
              </w:rPr>
              <w:t>Tourism</w:t>
            </w:r>
            <w:proofErr w:type="spellEnd"/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894B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4434C0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8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Bir. Sporlar I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Tenis 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D936D6">
        <w:trPr>
          <w:trHeight w:val="400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0</w:t>
            </w:r>
            <w:r w:rsidR="002A3989">
              <w:rPr>
                <w:b/>
                <w:sz w:val="18"/>
                <w:szCs w:val="18"/>
              </w:rPr>
              <w:t>5.02.2024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Etkili İletişim Beceriler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H. Can KAY 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D936D6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2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6"/>
                <w:szCs w:val="18"/>
              </w:rPr>
            </w:pPr>
            <w:r>
              <w:rPr>
                <w:sz w:val="18"/>
                <w:szCs w:val="18"/>
              </w:rPr>
              <w:t>233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Egzersiz Fizyolojis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894B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4" w:space="0" w:color="auto"/>
              <w:bottom w:val="single" w:sz="2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4434C0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Fiziksel Aktivite ve Sağlık</w:t>
            </w:r>
          </w:p>
          <w:p w:rsidR="004434C0" w:rsidRPr="00D936D6" w:rsidRDefault="004434C0" w:rsidP="009C1EE8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Üye. Yunus TORTOP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894B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4434C0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3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Beden Eğitimi ve Sporun Temeller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D936D6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894B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4434C0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Gönüllülük ve Toplumsal Duyarlılık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Gör. Ali İhsan AKSU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4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5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D936D6">
              <w:rPr>
                <w:b/>
                <w:bCs/>
                <w:sz w:val="18"/>
                <w:szCs w:val="18"/>
              </w:rPr>
              <w:t>Psikomotor</w:t>
            </w:r>
            <w:proofErr w:type="spellEnd"/>
            <w:r w:rsidRPr="00D936D6">
              <w:rPr>
                <w:b/>
                <w:bCs/>
                <w:sz w:val="18"/>
                <w:szCs w:val="18"/>
              </w:rPr>
              <w:t xml:space="preserve"> Gelişim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r w:rsidRPr="00D936D6">
              <w:rPr>
                <w:bCs/>
                <w:sz w:val="18"/>
                <w:szCs w:val="18"/>
              </w:rPr>
              <w:t>Doç.D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Sebiha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02184E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909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A3989" w:rsidRPr="00D936D6" w:rsidRDefault="002A3989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da Liderlik Becerileri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3989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22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D14FD8">
            <w:pPr>
              <w:widowControl w:val="0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  <w:highlight w:val="red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  <w:highlight w:val="red"/>
              </w:rPr>
            </w:pPr>
            <w:r w:rsidRPr="00B9190C">
              <w:rPr>
                <w:b/>
                <w:bCs/>
                <w:sz w:val="18"/>
                <w:szCs w:val="18"/>
              </w:rPr>
              <w:t>ALAN DIŞI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2A3989" w:rsidRPr="00BB4661" w:rsidRDefault="002A3989" w:rsidP="009C1EE8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 Bilimine Giriş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2A3989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2A3989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2A3989" w:rsidRPr="002A3989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2A3989" w:rsidRPr="00D936D6" w:rsidRDefault="002A3989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4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Türk Dili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ustafa ALKA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2A3989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2A3989">
        <w:trPr>
          <w:trHeight w:val="391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2A3989" w:rsidRPr="002A3989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24</w:t>
            </w:r>
          </w:p>
          <w:p w:rsidR="00B9190C" w:rsidRPr="00D936D6" w:rsidRDefault="002A3989" w:rsidP="002A398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A398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5</w:t>
            </w:r>
          </w:p>
        </w:tc>
        <w:tc>
          <w:tcPr>
            <w:tcW w:w="31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Genel Masaj Uygulamaları</w:t>
            </w:r>
          </w:p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Prof. Dr. Yücel OCAK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</w:tcBorders>
            <w:vAlign w:val="center"/>
          </w:tcPr>
          <w:p w:rsidR="00B9190C" w:rsidRPr="00D936D6" w:rsidRDefault="0002184E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saj Salonu</w:t>
            </w:r>
          </w:p>
        </w:tc>
        <w:tc>
          <w:tcPr>
            <w:tcW w:w="2410" w:type="dxa"/>
            <w:tcBorders>
              <w:top w:val="single" w:sz="24" w:space="0" w:color="auto"/>
            </w:tcBorders>
            <w:vAlign w:val="center"/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D936D6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4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321</w:t>
            </w:r>
          </w:p>
        </w:tc>
        <w:tc>
          <w:tcPr>
            <w:tcW w:w="31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</w:tcBorders>
            <w:vAlign w:val="center"/>
          </w:tcPr>
          <w:p w:rsidR="002A3989" w:rsidRPr="00D936D6" w:rsidRDefault="0002184E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4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3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I</w:t>
            </w:r>
          </w:p>
          <w:p w:rsidR="002A3989" w:rsidRPr="00D936D6" w:rsidRDefault="002A3989" w:rsidP="009C1EE8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936D6">
              <w:rPr>
                <w:b/>
                <w:sz w:val="18"/>
                <w:szCs w:val="18"/>
              </w:rPr>
              <w:t>Olimpizm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ve </w:t>
            </w:r>
            <w:proofErr w:type="spellStart"/>
            <w:r w:rsidRPr="00D936D6">
              <w:rPr>
                <w:b/>
                <w:sz w:val="18"/>
                <w:szCs w:val="18"/>
              </w:rPr>
              <w:t>FairPlay</w:t>
            </w:r>
            <w:proofErr w:type="spellEnd"/>
          </w:p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A3989" w:rsidRPr="00D936D6" w:rsidRDefault="003502C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2A3989" w:rsidRPr="00D936D6" w:rsidRDefault="002A3989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Engellilerde Rekreasyon</w:t>
            </w:r>
          </w:p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A3989" w:rsidRPr="00D936D6" w:rsidRDefault="0002184E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2A3989" w:rsidRPr="00BB4661" w:rsidRDefault="002A3989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A3989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3B0E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2A3989" w:rsidRPr="00D936D6" w:rsidRDefault="003B0E1F" w:rsidP="003B0E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2A3989" w:rsidRPr="00D936D6" w:rsidRDefault="002A3989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4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Okçuluk (Geleneksel Okçuluk)</w:t>
            </w:r>
          </w:p>
          <w:p w:rsidR="002A3989" w:rsidRPr="00D936D6" w:rsidRDefault="002A3989" w:rsidP="00D936D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Muhammed DOĞAN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A3989" w:rsidRPr="00D936D6" w:rsidRDefault="002A3989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2A3989" w:rsidRPr="00D936D6" w:rsidRDefault="0002184E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2A3989" w:rsidRPr="00BB4661" w:rsidRDefault="002A3989" w:rsidP="009C1EE8">
            <w:pPr>
              <w:widowControl w:val="0"/>
              <w:rPr>
                <w:i/>
                <w:sz w:val="18"/>
                <w:szCs w:val="18"/>
              </w:rPr>
            </w:pPr>
          </w:p>
        </w:tc>
      </w:tr>
      <w:tr w:rsidR="003B0E1F" w:rsidRPr="000A1BBF" w:rsidTr="00894BC9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3B0E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3B0E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K20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894BC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3B0E1F" w:rsidRPr="00D936D6" w:rsidRDefault="003B0E1F" w:rsidP="00894BC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Voleybol</w:t>
            </w:r>
          </w:p>
          <w:p w:rsidR="003B0E1F" w:rsidRPr="00D936D6" w:rsidRDefault="003B0E1F" w:rsidP="00894BC9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D936D6">
              <w:rPr>
                <w:bCs/>
                <w:sz w:val="18"/>
                <w:szCs w:val="18"/>
              </w:rPr>
              <w:t>Bije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894BC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02184E" w:rsidP="00894BC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9C1EE8">
            <w:pPr>
              <w:widowControl w:val="0"/>
              <w:rPr>
                <w:i/>
                <w:sz w:val="18"/>
                <w:szCs w:val="18"/>
              </w:rPr>
            </w:pPr>
          </w:p>
        </w:tc>
      </w:tr>
      <w:tr w:rsidR="003B0E1F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3B0E1F" w:rsidRPr="00D936D6" w:rsidRDefault="003B0E1F" w:rsidP="00D14FD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3B0E1F" w:rsidRPr="00D936D6" w:rsidRDefault="003B0E1F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3B0E1F" w:rsidRPr="00D936D6" w:rsidRDefault="003B0E1F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429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Eskrim</w:t>
            </w:r>
          </w:p>
          <w:p w:rsidR="003B0E1F" w:rsidRPr="00D936D6" w:rsidRDefault="003B0E1F" w:rsidP="00D936D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Lütfi ESE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3B0E1F" w:rsidRPr="00D936D6" w:rsidRDefault="003B0E1F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3B0E1F" w:rsidRPr="00D936D6" w:rsidRDefault="0002184E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3B0E1F" w:rsidRPr="00BB4661" w:rsidRDefault="003B0E1F" w:rsidP="00D936D6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525D3E" w:rsidRPr="000A1BBF" w:rsidRDefault="000730D1" w:rsidP="000730D1">
      <w:pPr>
        <w:tabs>
          <w:tab w:val="left" w:pos="6950"/>
        </w:tabs>
        <w:rPr>
          <w:b/>
        </w:rPr>
      </w:pPr>
      <w:r w:rsidRPr="000A1BBF">
        <w:rPr>
          <w:b/>
        </w:rPr>
        <w:tab/>
      </w:r>
    </w:p>
    <w:p w:rsidR="00B37AAD" w:rsidRPr="00545A1A" w:rsidRDefault="00B37AAD" w:rsidP="00B37AAD">
      <w:pPr>
        <w:ind w:left="4956" w:firstLine="708"/>
        <w:rPr>
          <w:b/>
        </w:rPr>
      </w:pPr>
      <w:r w:rsidRPr="000A1BBF">
        <w:rPr>
          <w:b/>
        </w:rPr>
        <w:t>Bölüm Başkanı</w:t>
      </w:r>
      <w:r>
        <w:rPr>
          <w:b/>
        </w:rPr>
        <w:t xml:space="preserve"> </w:t>
      </w:r>
      <w:r w:rsidRPr="000A1BBF">
        <w:rPr>
          <w:b/>
        </w:rPr>
        <w:t xml:space="preserve">Doç. Dr. </w:t>
      </w:r>
      <w:r>
        <w:rPr>
          <w:b/>
        </w:rPr>
        <w:t>Rıfat YAĞMUR</w:t>
      </w:r>
    </w:p>
    <w:sectPr w:rsidR="00B37AAD" w:rsidRPr="00545A1A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AA4"/>
    <w:rsid w:val="00010F15"/>
    <w:rsid w:val="0001363E"/>
    <w:rsid w:val="00013799"/>
    <w:rsid w:val="00014D88"/>
    <w:rsid w:val="000208A7"/>
    <w:rsid w:val="0002184E"/>
    <w:rsid w:val="000230B1"/>
    <w:rsid w:val="000261C8"/>
    <w:rsid w:val="00026B79"/>
    <w:rsid w:val="00027E08"/>
    <w:rsid w:val="00031441"/>
    <w:rsid w:val="000335F6"/>
    <w:rsid w:val="000338B5"/>
    <w:rsid w:val="000352EA"/>
    <w:rsid w:val="00035832"/>
    <w:rsid w:val="00045FBE"/>
    <w:rsid w:val="00046E02"/>
    <w:rsid w:val="000615E5"/>
    <w:rsid w:val="0006387A"/>
    <w:rsid w:val="00065840"/>
    <w:rsid w:val="0006586C"/>
    <w:rsid w:val="000665F2"/>
    <w:rsid w:val="0006660C"/>
    <w:rsid w:val="00066F61"/>
    <w:rsid w:val="000678BC"/>
    <w:rsid w:val="000730D1"/>
    <w:rsid w:val="00073E73"/>
    <w:rsid w:val="00076749"/>
    <w:rsid w:val="00076C72"/>
    <w:rsid w:val="00076CD6"/>
    <w:rsid w:val="00077534"/>
    <w:rsid w:val="0008741B"/>
    <w:rsid w:val="00090D22"/>
    <w:rsid w:val="00090F74"/>
    <w:rsid w:val="00091DF3"/>
    <w:rsid w:val="00092E36"/>
    <w:rsid w:val="00094529"/>
    <w:rsid w:val="000A1BBF"/>
    <w:rsid w:val="000B0277"/>
    <w:rsid w:val="000B33D2"/>
    <w:rsid w:val="000C2557"/>
    <w:rsid w:val="000C50D7"/>
    <w:rsid w:val="000C66B1"/>
    <w:rsid w:val="000D0D3F"/>
    <w:rsid w:val="000D3A1D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137C"/>
    <w:rsid w:val="00114825"/>
    <w:rsid w:val="00124A9A"/>
    <w:rsid w:val="00126A7E"/>
    <w:rsid w:val="001304E8"/>
    <w:rsid w:val="00131E71"/>
    <w:rsid w:val="00133275"/>
    <w:rsid w:val="00140A67"/>
    <w:rsid w:val="00141F87"/>
    <w:rsid w:val="001427C0"/>
    <w:rsid w:val="00143C3A"/>
    <w:rsid w:val="001461C5"/>
    <w:rsid w:val="0015436E"/>
    <w:rsid w:val="00154C0B"/>
    <w:rsid w:val="001560B3"/>
    <w:rsid w:val="001622D6"/>
    <w:rsid w:val="00164567"/>
    <w:rsid w:val="00164C02"/>
    <w:rsid w:val="00175035"/>
    <w:rsid w:val="00176B66"/>
    <w:rsid w:val="00180452"/>
    <w:rsid w:val="0018180D"/>
    <w:rsid w:val="00183DF0"/>
    <w:rsid w:val="00186F5C"/>
    <w:rsid w:val="00187AC6"/>
    <w:rsid w:val="00195C8B"/>
    <w:rsid w:val="00197560"/>
    <w:rsid w:val="00197757"/>
    <w:rsid w:val="001A06EA"/>
    <w:rsid w:val="001B1FBE"/>
    <w:rsid w:val="001B2C8F"/>
    <w:rsid w:val="001B6D8C"/>
    <w:rsid w:val="001B7D9D"/>
    <w:rsid w:val="001C6AC5"/>
    <w:rsid w:val="001D53DE"/>
    <w:rsid w:val="001D730F"/>
    <w:rsid w:val="001E3387"/>
    <w:rsid w:val="001E4506"/>
    <w:rsid w:val="001E5AE5"/>
    <w:rsid w:val="001F150C"/>
    <w:rsid w:val="001F2613"/>
    <w:rsid w:val="001F65E2"/>
    <w:rsid w:val="00200939"/>
    <w:rsid w:val="00200BAA"/>
    <w:rsid w:val="00227310"/>
    <w:rsid w:val="002325F0"/>
    <w:rsid w:val="00236F34"/>
    <w:rsid w:val="00241634"/>
    <w:rsid w:val="002457F7"/>
    <w:rsid w:val="00252727"/>
    <w:rsid w:val="00253B86"/>
    <w:rsid w:val="0025749E"/>
    <w:rsid w:val="0025791B"/>
    <w:rsid w:val="002600E7"/>
    <w:rsid w:val="00265BEC"/>
    <w:rsid w:val="00271375"/>
    <w:rsid w:val="00272A74"/>
    <w:rsid w:val="002747D1"/>
    <w:rsid w:val="00277281"/>
    <w:rsid w:val="00282AE8"/>
    <w:rsid w:val="00284538"/>
    <w:rsid w:val="00292687"/>
    <w:rsid w:val="00297536"/>
    <w:rsid w:val="002A14A2"/>
    <w:rsid w:val="002A3989"/>
    <w:rsid w:val="002C22CE"/>
    <w:rsid w:val="002C5214"/>
    <w:rsid w:val="002C62AA"/>
    <w:rsid w:val="002C6481"/>
    <w:rsid w:val="002C798E"/>
    <w:rsid w:val="002D6BE9"/>
    <w:rsid w:val="002D7489"/>
    <w:rsid w:val="002E120F"/>
    <w:rsid w:val="002E41F0"/>
    <w:rsid w:val="002E43F0"/>
    <w:rsid w:val="002E4FAF"/>
    <w:rsid w:val="002E6FA8"/>
    <w:rsid w:val="002E7EC1"/>
    <w:rsid w:val="002F2398"/>
    <w:rsid w:val="002F4643"/>
    <w:rsid w:val="00300353"/>
    <w:rsid w:val="0030080B"/>
    <w:rsid w:val="0030217B"/>
    <w:rsid w:val="003036CB"/>
    <w:rsid w:val="00306374"/>
    <w:rsid w:val="00311D98"/>
    <w:rsid w:val="00313167"/>
    <w:rsid w:val="00314F34"/>
    <w:rsid w:val="00321E2D"/>
    <w:rsid w:val="00325ACE"/>
    <w:rsid w:val="00330CD9"/>
    <w:rsid w:val="003312EA"/>
    <w:rsid w:val="00334381"/>
    <w:rsid w:val="0033592D"/>
    <w:rsid w:val="0034037C"/>
    <w:rsid w:val="003437C8"/>
    <w:rsid w:val="00346C82"/>
    <w:rsid w:val="003501CF"/>
    <w:rsid w:val="003502C9"/>
    <w:rsid w:val="00351A75"/>
    <w:rsid w:val="003541A6"/>
    <w:rsid w:val="00355D8C"/>
    <w:rsid w:val="003636D8"/>
    <w:rsid w:val="00365EB2"/>
    <w:rsid w:val="003712FE"/>
    <w:rsid w:val="00371E3F"/>
    <w:rsid w:val="003749DE"/>
    <w:rsid w:val="00375E7F"/>
    <w:rsid w:val="00377F23"/>
    <w:rsid w:val="00391916"/>
    <w:rsid w:val="00391E09"/>
    <w:rsid w:val="00393894"/>
    <w:rsid w:val="00396ED1"/>
    <w:rsid w:val="003A0181"/>
    <w:rsid w:val="003A4A7C"/>
    <w:rsid w:val="003A71B6"/>
    <w:rsid w:val="003B0E1F"/>
    <w:rsid w:val="003B10CE"/>
    <w:rsid w:val="003B71DB"/>
    <w:rsid w:val="003C3C6A"/>
    <w:rsid w:val="003C481C"/>
    <w:rsid w:val="003C58AA"/>
    <w:rsid w:val="003D0091"/>
    <w:rsid w:val="003D0FB7"/>
    <w:rsid w:val="003D2AC7"/>
    <w:rsid w:val="003D41DD"/>
    <w:rsid w:val="003D4B5A"/>
    <w:rsid w:val="003E0F3A"/>
    <w:rsid w:val="003E63D4"/>
    <w:rsid w:val="003E676E"/>
    <w:rsid w:val="003F20E6"/>
    <w:rsid w:val="0040065F"/>
    <w:rsid w:val="00400BBD"/>
    <w:rsid w:val="00406039"/>
    <w:rsid w:val="00406862"/>
    <w:rsid w:val="00407567"/>
    <w:rsid w:val="004166B4"/>
    <w:rsid w:val="004237A0"/>
    <w:rsid w:val="004242C1"/>
    <w:rsid w:val="00425010"/>
    <w:rsid w:val="00425A37"/>
    <w:rsid w:val="00436741"/>
    <w:rsid w:val="004406B2"/>
    <w:rsid w:val="004411E4"/>
    <w:rsid w:val="004434C0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D15"/>
    <w:rsid w:val="00466F44"/>
    <w:rsid w:val="00470858"/>
    <w:rsid w:val="00472378"/>
    <w:rsid w:val="0048315F"/>
    <w:rsid w:val="00484A52"/>
    <w:rsid w:val="00486198"/>
    <w:rsid w:val="0048698F"/>
    <w:rsid w:val="00486CE3"/>
    <w:rsid w:val="0048753B"/>
    <w:rsid w:val="00487E30"/>
    <w:rsid w:val="004909BA"/>
    <w:rsid w:val="00491194"/>
    <w:rsid w:val="004934A7"/>
    <w:rsid w:val="004956A4"/>
    <w:rsid w:val="004A2570"/>
    <w:rsid w:val="004A5CEE"/>
    <w:rsid w:val="004A7861"/>
    <w:rsid w:val="004A7B6E"/>
    <w:rsid w:val="004A7BE4"/>
    <w:rsid w:val="004B6151"/>
    <w:rsid w:val="004C0829"/>
    <w:rsid w:val="004C1F9F"/>
    <w:rsid w:val="004C20CE"/>
    <w:rsid w:val="004C2316"/>
    <w:rsid w:val="004C2E1A"/>
    <w:rsid w:val="004C4B1A"/>
    <w:rsid w:val="004C6286"/>
    <w:rsid w:val="004D2BF4"/>
    <w:rsid w:val="004D5C29"/>
    <w:rsid w:val="004D5EB2"/>
    <w:rsid w:val="004E0C61"/>
    <w:rsid w:val="004E678B"/>
    <w:rsid w:val="004F2A63"/>
    <w:rsid w:val="005000D7"/>
    <w:rsid w:val="005023C2"/>
    <w:rsid w:val="005139E0"/>
    <w:rsid w:val="0052009E"/>
    <w:rsid w:val="00520D94"/>
    <w:rsid w:val="00524B04"/>
    <w:rsid w:val="00525D3E"/>
    <w:rsid w:val="00526B63"/>
    <w:rsid w:val="00530DB5"/>
    <w:rsid w:val="00531A36"/>
    <w:rsid w:val="005458BD"/>
    <w:rsid w:val="00545A1A"/>
    <w:rsid w:val="00546098"/>
    <w:rsid w:val="00546EB5"/>
    <w:rsid w:val="0054701F"/>
    <w:rsid w:val="00547D50"/>
    <w:rsid w:val="00552FC3"/>
    <w:rsid w:val="00555D9F"/>
    <w:rsid w:val="00555DCC"/>
    <w:rsid w:val="00561E06"/>
    <w:rsid w:val="00577785"/>
    <w:rsid w:val="00583896"/>
    <w:rsid w:val="00590536"/>
    <w:rsid w:val="00595E33"/>
    <w:rsid w:val="005A720B"/>
    <w:rsid w:val="005A7985"/>
    <w:rsid w:val="005B08BD"/>
    <w:rsid w:val="005B3ED5"/>
    <w:rsid w:val="005B57F5"/>
    <w:rsid w:val="005C0FD1"/>
    <w:rsid w:val="005C2C57"/>
    <w:rsid w:val="005D0894"/>
    <w:rsid w:val="005D0902"/>
    <w:rsid w:val="005E0D2D"/>
    <w:rsid w:val="005E1322"/>
    <w:rsid w:val="005E480D"/>
    <w:rsid w:val="005E5598"/>
    <w:rsid w:val="005E5F40"/>
    <w:rsid w:val="005F3669"/>
    <w:rsid w:val="005F3BB9"/>
    <w:rsid w:val="005F6913"/>
    <w:rsid w:val="005F7FEF"/>
    <w:rsid w:val="00606516"/>
    <w:rsid w:val="00610AB0"/>
    <w:rsid w:val="00616E04"/>
    <w:rsid w:val="0061770D"/>
    <w:rsid w:val="00620EF0"/>
    <w:rsid w:val="00621C5D"/>
    <w:rsid w:val="006255AD"/>
    <w:rsid w:val="006268C1"/>
    <w:rsid w:val="00633CC1"/>
    <w:rsid w:val="006344A9"/>
    <w:rsid w:val="0063531D"/>
    <w:rsid w:val="00635CF7"/>
    <w:rsid w:val="00640F31"/>
    <w:rsid w:val="00643995"/>
    <w:rsid w:val="00645DDE"/>
    <w:rsid w:val="00645E9C"/>
    <w:rsid w:val="0064666E"/>
    <w:rsid w:val="00646C04"/>
    <w:rsid w:val="0065128D"/>
    <w:rsid w:val="006555AF"/>
    <w:rsid w:val="0065663A"/>
    <w:rsid w:val="00656DF3"/>
    <w:rsid w:val="006612E0"/>
    <w:rsid w:val="00670D0D"/>
    <w:rsid w:val="006714EB"/>
    <w:rsid w:val="00671896"/>
    <w:rsid w:val="00672172"/>
    <w:rsid w:val="00674AD2"/>
    <w:rsid w:val="00676DBA"/>
    <w:rsid w:val="006806CA"/>
    <w:rsid w:val="00690E93"/>
    <w:rsid w:val="00697CA6"/>
    <w:rsid w:val="006A34B1"/>
    <w:rsid w:val="006A5096"/>
    <w:rsid w:val="006A676C"/>
    <w:rsid w:val="006B1453"/>
    <w:rsid w:val="006B147E"/>
    <w:rsid w:val="006B2CC4"/>
    <w:rsid w:val="006B45D6"/>
    <w:rsid w:val="006D1C59"/>
    <w:rsid w:val="006E337A"/>
    <w:rsid w:val="006E75A8"/>
    <w:rsid w:val="006E7F9C"/>
    <w:rsid w:val="006F060C"/>
    <w:rsid w:val="006F1030"/>
    <w:rsid w:val="006F6003"/>
    <w:rsid w:val="00703635"/>
    <w:rsid w:val="007054D8"/>
    <w:rsid w:val="0071177E"/>
    <w:rsid w:val="00713177"/>
    <w:rsid w:val="007232B9"/>
    <w:rsid w:val="00723F47"/>
    <w:rsid w:val="00736417"/>
    <w:rsid w:val="0074105E"/>
    <w:rsid w:val="00744D6D"/>
    <w:rsid w:val="00752BD2"/>
    <w:rsid w:val="00760E9B"/>
    <w:rsid w:val="00764576"/>
    <w:rsid w:val="007666F5"/>
    <w:rsid w:val="007668A4"/>
    <w:rsid w:val="007674BF"/>
    <w:rsid w:val="00767932"/>
    <w:rsid w:val="00770C65"/>
    <w:rsid w:val="007832BF"/>
    <w:rsid w:val="00784431"/>
    <w:rsid w:val="00785387"/>
    <w:rsid w:val="00786AD4"/>
    <w:rsid w:val="007873C2"/>
    <w:rsid w:val="00793ED2"/>
    <w:rsid w:val="00794D39"/>
    <w:rsid w:val="007A1038"/>
    <w:rsid w:val="007A1BF8"/>
    <w:rsid w:val="007A2312"/>
    <w:rsid w:val="007A6F7B"/>
    <w:rsid w:val="007B3F96"/>
    <w:rsid w:val="007B4F0A"/>
    <w:rsid w:val="007C4B11"/>
    <w:rsid w:val="007C4BAD"/>
    <w:rsid w:val="007C7D7A"/>
    <w:rsid w:val="007D0BE7"/>
    <w:rsid w:val="007D18C3"/>
    <w:rsid w:val="007D1F9E"/>
    <w:rsid w:val="007D49D7"/>
    <w:rsid w:val="007D52E2"/>
    <w:rsid w:val="007D54FD"/>
    <w:rsid w:val="007E0A17"/>
    <w:rsid w:val="007E2188"/>
    <w:rsid w:val="007E753D"/>
    <w:rsid w:val="007F0E66"/>
    <w:rsid w:val="0080117F"/>
    <w:rsid w:val="00816B51"/>
    <w:rsid w:val="008179DE"/>
    <w:rsid w:val="008219D7"/>
    <w:rsid w:val="0082230F"/>
    <w:rsid w:val="008229D1"/>
    <w:rsid w:val="0082793B"/>
    <w:rsid w:val="00827FC8"/>
    <w:rsid w:val="00831392"/>
    <w:rsid w:val="00833625"/>
    <w:rsid w:val="00833A14"/>
    <w:rsid w:val="00837F05"/>
    <w:rsid w:val="0085263D"/>
    <w:rsid w:val="00852AEE"/>
    <w:rsid w:val="00856481"/>
    <w:rsid w:val="00856D8A"/>
    <w:rsid w:val="00860562"/>
    <w:rsid w:val="00860A41"/>
    <w:rsid w:val="008621FD"/>
    <w:rsid w:val="00863341"/>
    <w:rsid w:val="00863C9F"/>
    <w:rsid w:val="00867AA2"/>
    <w:rsid w:val="00867FE2"/>
    <w:rsid w:val="00874199"/>
    <w:rsid w:val="0088665D"/>
    <w:rsid w:val="008871EB"/>
    <w:rsid w:val="00894BC9"/>
    <w:rsid w:val="0089588E"/>
    <w:rsid w:val="008964B9"/>
    <w:rsid w:val="0089672D"/>
    <w:rsid w:val="00897487"/>
    <w:rsid w:val="00897992"/>
    <w:rsid w:val="008A1EA0"/>
    <w:rsid w:val="008A49AE"/>
    <w:rsid w:val="008B5097"/>
    <w:rsid w:val="008C073A"/>
    <w:rsid w:val="008C48A3"/>
    <w:rsid w:val="008D0209"/>
    <w:rsid w:val="008D1BFE"/>
    <w:rsid w:val="008D5517"/>
    <w:rsid w:val="008D56F5"/>
    <w:rsid w:val="008D68A4"/>
    <w:rsid w:val="008E78A8"/>
    <w:rsid w:val="008F3415"/>
    <w:rsid w:val="008F37DD"/>
    <w:rsid w:val="008F5F3D"/>
    <w:rsid w:val="008F6F2C"/>
    <w:rsid w:val="00901529"/>
    <w:rsid w:val="00901A1A"/>
    <w:rsid w:val="00901A51"/>
    <w:rsid w:val="0090472E"/>
    <w:rsid w:val="00913EDF"/>
    <w:rsid w:val="00915F1B"/>
    <w:rsid w:val="00921A87"/>
    <w:rsid w:val="009304BD"/>
    <w:rsid w:val="00932E43"/>
    <w:rsid w:val="00937485"/>
    <w:rsid w:val="009401B8"/>
    <w:rsid w:val="0094790D"/>
    <w:rsid w:val="00951031"/>
    <w:rsid w:val="00957FF1"/>
    <w:rsid w:val="009669D0"/>
    <w:rsid w:val="00970059"/>
    <w:rsid w:val="00972F08"/>
    <w:rsid w:val="00975604"/>
    <w:rsid w:val="00975E7F"/>
    <w:rsid w:val="00975F8F"/>
    <w:rsid w:val="00980792"/>
    <w:rsid w:val="00985A40"/>
    <w:rsid w:val="00987394"/>
    <w:rsid w:val="00991C26"/>
    <w:rsid w:val="00992377"/>
    <w:rsid w:val="009926E8"/>
    <w:rsid w:val="0099585C"/>
    <w:rsid w:val="009A3293"/>
    <w:rsid w:val="009B3633"/>
    <w:rsid w:val="009B3C8E"/>
    <w:rsid w:val="009B4229"/>
    <w:rsid w:val="009B77B1"/>
    <w:rsid w:val="009C1EE8"/>
    <w:rsid w:val="009C3715"/>
    <w:rsid w:val="009D1EF4"/>
    <w:rsid w:val="009D3CDA"/>
    <w:rsid w:val="009D5DCD"/>
    <w:rsid w:val="009D71DF"/>
    <w:rsid w:val="009E0D7D"/>
    <w:rsid w:val="009F1EA1"/>
    <w:rsid w:val="009F2A09"/>
    <w:rsid w:val="009F459E"/>
    <w:rsid w:val="009F5D0A"/>
    <w:rsid w:val="00A02898"/>
    <w:rsid w:val="00A02A9D"/>
    <w:rsid w:val="00A054E7"/>
    <w:rsid w:val="00A12315"/>
    <w:rsid w:val="00A123F9"/>
    <w:rsid w:val="00A13543"/>
    <w:rsid w:val="00A21649"/>
    <w:rsid w:val="00A24F49"/>
    <w:rsid w:val="00A36AA9"/>
    <w:rsid w:val="00A4103F"/>
    <w:rsid w:val="00A42237"/>
    <w:rsid w:val="00A42B90"/>
    <w:rsid w:val="00A43778"/>
    <w:rsid w:val="00A543B2"/>
    <w:rsid w:val="00A55CB3"/>
    <w:rsid w:val="00A575B1"/>
    <w:rsid w:val="00A57630"/>
    <w:rsid w:val="00A57DAF"/>
    <w:rsid w:val="00A61EA3"/>
    <w:rsid w:val="00A6528F"/>
    <w:rsid w:val="00A65626"/>
    <w:rsid w:val="00A666C7"/>
    <w:rsid w:val="00A7109F"/>
    <w:rsid w:val="00A8086D"/>
    <w:rsid w:val="00A81E3E"/>
    <w:rsid w:val="00A84CC0"/>
    <w:rsid w:val="00A86E92"/>
    <w:rsid w:val="00AA2304"/>
    <w:rsid w:val="00AA447E"/>
    <w:rsid w:val="00AA5B7E"/>
    <w:rsid w:val="00AA637C"/>
    <w:rsid w:val="00AB263A"/>
    <w:rsid w:val="00AB2CD6"/>
    <w:rsid w:val="00AC0829"/>
    <w:rsid w:val="00AC78BB"/>
    <w:rsid w:val="00AD1DA1"/>
    <w:rsid w:val="00AD6772"/>
    <w:rsid w:val="00AE50DC"/>
    <w:rsid w:val="00AF0667"/>
    <w:rsid w:val="00AF0963"/>
    <w:rsid w:val="00AF4904"/>
    <w:rsid w:val="00B0133B"/>
    <w:rsid w:val="00B01A42"/>
    <w:rsid w:val="00B023C8"/>
    <w:rsid w:val="00B025C7"/>
    <w:rsid w:val="00B02EA6"/>
    <w:rsid w:val="00B047EB"/>
    <w:rsid w:val="00B055DD"/>
    <w:rsid w:val="00B06AE0"/>
    <w:rsid w:val="00B161C7"/>
    <w:rsid w:val="00B17049"/>
    <w:rsid w:val="00B17A01"/>
    <w:rsid w:val="00B21265"/>
    <w:rsid w:val="00B246C0"/>
    <w:rsid w:val="00B26E91"/>
    <w:rsid w:val="00B312DB"/>
    <w:rsid w:val="00B35B8B"/>
    <w:rsid w:val="00B37AAD"/>
    <w:rsid w:val="00B42CB8"/>
    <w:rsid w:val="00B44282"/>
    <w:rsid w:val="00B451E9"/>
    <w:rsid w:val="00B47681"/>
    <w:rsid w:val="00B52CC5"/>
    <w:rsid w:val="00B5484F"/>
    <w:rsid w:val="00B60FDF"/>
    <w:rsid w:val="00B83FC0"/>
    <w:rsid w:val="00B9190C"/>
    <w:rsid w:val="00B92985"/>
    <w:rsid w:val="00BA1469"/>
    <w:rsid w:val="00BA225B"/>
    <w:rsid w:val="00BA3164"/>
    <w:rsid w:val="00BB11D3"/>
    <w:rsid w:val="00BB4661"/>
    <w:rsid w:val="00BB575D"/>
    <w:rsid w:val="00BE2819"/>
    <w:rsid w:val="00BE4FC5"/>
    <w:rsid w:val="00BE5CB3"/>
    <w:rsid w:val="00BF4F41"/>
    <w:rsid w:val="00BF51B8"/>
    <w:rsid w:val="00BF6DFA"/>
    <w:rsid w:val="00BF748B"/>
    <w:rsid w:val="00C055D6"/>
    <w:rsid w:val="00C06456"/>
    <w:rsid w:val="00C06475"/>
    <w:rsid w:val="00C07690"/>
    <w:rsid w:val="00C12A50"/>
    <w:rsid w:val="00C1353C"/>
    <w:rsid w:val="00C20CBA"/>
    <w:rsid w:val="00C2693B"/>
    <w:rsid w:val="00C26DA2"/>
    <w:rsid w:val="00C27BEB"/>
    <w:rsid w:val="00C323AA"/>
    <w:rsid w:val="00C40D1A"/>
    <w:rsid w:val="00C41DEC"/>
    <w:rsid w:val="00C507BA"/>
    <w:rsid w:val="00C53680"/>
    <w:rsid w:val="00C54526"/>
    <w:rsid w:val="00C55A11"/>
    <w:rsid w:val="00C65723"/>
    <w:rsid w:val="00C703DA"/>
    <w:rsid w:val="00C75600"/>
    <w:rsid w:val="00C7622A"/>
    <w:rsid w:val="00C77583"/>
    <w:rsid w:val="00C80465"/>
    <w:rsid w:val="00C817FC"/>
    <w:rsid w:val="00C829CE"/>
    <w:rsid w:val="00C84A0F"/>
    <w:rsid w:val="00C916EE"/>
    <w:rsid w:val="00C931F9"/>
    <w:rsid w:val="00C97549"/>
    <w:rsid w:val="00CA25FC"/>
    <w:rsid w:val="00CB3E54"/>
    <w:rsid w:val="00CC017A"/>
    <w:rsid w:val="00CC04B1"/>
    <w:rsid w:val="00CC7598"/>
    <w:rsid w:val="00CD1AED"/>
    <w:rsid w:val="00CD3072"/>
    <w:rsid w:val="00CE07B2"/>
    <w:rsid w:val="00CE26C6"/>
    <w:rsid w:val="00CE7704"/>
    <w:rsid w:val="00CF21E0"/>
    <w:rsid w:val="00CF4DB3"/>
    <w:rsid w:val="00CF50FB"/>
    <w:rsid w:val="00CF7595"/>
    <w:rsid w:val="00CF79F1"/>
    <w:rsid w:val="00D01548"/>
    <w:rsid w:val="00D01DB0"/>
    <w:rsid w:val="00D055A7"/>
    <w:rsid w:val="00D14FD8"/>
    <w:rsid w:val="00D16CB4"/>
    <w:rsid w:val="00D17386"/>
    <w:rsid w:val="00D2039F"/>
    <w:rsid w:val="00D238A8"/>
    <w:rsid w:val="00D320FD"/>
    <w:rsid w:val="00D327F1"/>
    <w:rsid w:val="00D370F4"/>
    <w:rsid w:val="00D4007C"/>
    <w:rsid w:val="00D41F61"/>
    <w:rsid w:val="00D4768B"/>
    <w:rsid w:val="00D4796C"/>
    <w:rsid w:val="00D54AD8"/>
    <w:rsid w:val="00D618AB"/>
    <w:rsid w:val="00D61C40"/>
    <w:rsid w:val="00D72103"/>
    <w:rsid w:val="00D76BE9"/>
    <w:rsid w:val="00D83AD2"/>
    <w:rsid w:val="00D90866"/>
    <w:rsid w:val="00D936D6"/>
    <w:rsid w:val="00D95282"/>
    <w:rsid w:val="00D97A0A"/>
    <w:rsid w:val="00DA6BED"/>
    <w:rsid w:val="00DB09AF"/>
    <w:rsid w:val="00DB2A3C"/>
    <w:rsid w:val="00DB3E9E"/>
    <w:rsid w:val="00DB4092"/>
    <w:rsid w:val="00DB5B6D"/>
    <w:rsid w:val="00DC6D54"/>
    <w:rsid w:val="00DD1870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2C54"/>
    <w:rsid w:val="00DF5570"/>
    <w:rsid w:val="00E01388"/>
    <w:rsid w:val="00E05289"/>
    <w:rsid w:val="00E15295"/>
    <w:rsid w:val="00E15A4B"/>
    <w:rsid w:val="00E17411"/>
    <w:rsid w:val="00E216BB"/>
    <w:rsid w:val="00E21D60"/>
    <w:rsid w:val="00E22520"/>
    <w:rsid w:val="00E236A1"/>
    <w:rsid w:val="00E23A2D"/>
    <w:rsid w:val="00E24873"/>
    <w:rsid w:val="00E2563E"/>
    <w:rsid w:val="00E26596"/>
    <w:rsid w:val="00E36434"/>
    <w:rsid w:val="00E408F0"/>
    <w:rsid w:val="00E45AC9"/>
    <w:rsid w:val="00E52DD1"/>
    <w:rsid w:val="00E564EF"/>
    <w:rsid w:val="00E57087"/>
    <w:rsid w:val="00E57D05"/>
    <w:rsid w:val="00E6028E"/>
    <w:rsid w:val="00E6080C"/>
    <w:rsid w:val="00E649C8"/>
    <w:rsid w:val="00E71AF9"/>
    <w:rsid w:val="00E774E1"/>
    <w:rsid w:val="00E81528"/>
    <w:rsid w:val="00E82597"/>
    <w:rsid w:val="00E8492F"/>
    <w:rsid w:val="00E912EE"/>
    <w:rsid w:val="00E94384"/>
    <w:rsid w:val="00E957B2"/>
    <w:rsid w:val="00EA1886"/>
    <w:rsid w:val="00EA73FA"/>
    <w:rsid w:val="00EB4430"/>
    <w:rsid w:val="00EB523D"/>
    <w:rsid w:val="00EB663A"/>
    <w:rsid w:val="00EC1494"/>
    <w:rsid w:val="00EC359E"/>
    <w:rsid w:val="00ED092D"/>
    <w:rsid w:val="00ED3404"/>
    <w:rsid w:val="00ED365A"/>
    <w:rsid w:val="00ED57EE"/>
    <w:rsid w:val="00EE0406"/>
    <w:rsid w:val="00EE2673"/>
    <w:rsid w:val="00EE670D"/>
    <w:rsid w:val="00EE6C71"/>
    <w:rsid w:val="00EF07F2"/>
    <w:rsid w:val="00F04CD9"/>
    <w:rsid w:val="00F1760C"/>
    <w:rsid w:val="00F24D80"/>
    <w:rsid w:val="00F25CA8"/>
    <w:rsid w:val="00F25D6C"/>
    <w:rsid w:val="00F30AB5"/>
    <w:rsid w:val="00F31F03"/>
    <w:rsid w:val="00F349F6"/>
    <w:rsid w:val="00F34E01"/>
    <w:rsid w:val="00F47EB5"/>
    <w:rsid w:val="00F52020"/>
    <w:rsid w:val="00F52157"/>
    <w:rsid w:val="00F60407"/>
    <w:rsid w:val="00F647C5"/>
    <w:rsid w:val="00F70C03"/>
    <w:rsid w:val="00F721C0"/>
    <w:rsid w:val="00F72B13"/>
    <w:rsid w:val="00F758C5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EE0"/>
    <w:rsid w:val="00FB386C"/>
    <w:rsid w:val="00FB46A9"/>
    <w:rsid w:val="00FB46CD"/>
    <w:rsid w:val="00FC06EE"/>
    <w:rsid w:val="00FC0D30"/>
    <w:rsid w:val="00FC4925"/>
    <w:rsid w:val="00FC4F5A"/>
    <w:rsid w:val="00FD3FFA"/>
    <w:rsid w:val="00FE0949"/>
    <w:rsid w:val="00FE2DF1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888D98-7A47-4A96-A398-AC69C7E6E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8</TotalTime>
  <Pages>4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7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69</cp:revision>
  <cp:lastPrinted>2022-03-24T12:58:00Z</cp:lastPrinted>
  <dcterms:created xsi:type="dcterms:W3CDTF">2021-04-06T10:31:00Z</dcterms:created>
  <dcterms:modified xsi:type="dcterms:W3CDTF">2024-02-06T08:26:00Z</dcterms:modified>
</cp:coreProperties>
</file>